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083766" w14:textId="73FF29CC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7C423891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1380FDD4" w14:textId="7B5B9206" w:rsidR="00612AAC" w:rsidRPr="00F927AD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</w:p>
    <w:p w14:paraId="60B700FF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3CED9C7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41859896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72"/>
        <w:gridCol w:w="3388"/>
        <w:gridCol w:w="6530"/>
      </w:tblGrid>
      <w:tr w:rsidR="00030EE3" w:rsidRPr="0066540E" w14:paraId="552EBBF3" w14:textId="77777777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D3B7E8B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E728259" w14:textId="77777777" w:rsidR="00556FCB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F60BA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14626146" w14:textId="77777777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CED4732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5D134E9" w14:textId="77777777" w:rsidR="00030EE3" w:rsidRPr="0062156B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Б</w:t>
            </w:r>
            <w:r w:rsidR="00675765"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рој</w:t>
            </w: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E7B04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4E612E12" w14:textId="77777777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D3A66DD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488FB1C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</w:pPr>
            <w:proofErr w:type="spellStart"/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163E4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5A7CF689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1314C93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B534352" w14:textId="7BF95619" w:rsidR="00030EE3" w:rsidRPr="0062156B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A7055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A892B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366B235D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70ABD4A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5</w:t>
            </w:r>
            <w:r w:rsidR="00030EE3"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20C795A" w14:textId="77777777" w:rsidR="00030EE3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857BF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7386CB1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AAEAE32" w14:textId="535B23E2"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И 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04E74959" w14:textId="56D616B6" w:rsidR="002F7814" w:rsidRPr="0062156B" w:rsidRDefault="00B6461F" w:rsidP="002F7814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могућност да се пријаве за примену 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максимално дв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ојединачн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енергетске санације или за један од пакета мера.</w:t>
      </w:r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Start w:id="0" w:name="_Hlk145668329"/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.</w:t>
      </w:r>
      <w:bookmarkEnd w:id="0"/>
    </w:p>
    <w:p w14:paraId="2CBA5F50" w14:textId="77777777" w:rsidR="002F7814" w:rsidRDefault="002F7814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2F73058C" w14:textId="685D5D0C" w:rsidR="002F7814" w:rsidRDefault="002F7814" w:rsidP="002F7814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1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ЈЕДИНАЧНА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4A2724AC" w14:textId="40A3FC52" w:rsidR="006E0396" w:rsidRPr="0062156B" w:rsidRDefault="006E0396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/мера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50% од укупне вредности инвестиције. </w:t>
      </w:r>
    </w:p>
    <w:p w14:paraId="1630BCBE" w14:textId="50A716A8" w:rsidR="00536FD8" w:rsidRPr="00536FD8" w:rsidRDefault="00536FD8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породичној кући има право да се пријави  за максимално две појединачне мере из тач. 1)-6), 8) и 9)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1232D4" w:rsidRP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з једну од мера под тач. 4) или 5) или 6) за коју се пријави, крајњи корисник има право да се пријави додатно и за меру 7).</w:t>
      </w:r>
    </w:p>
    <w:p w14:paraId="7411F53E" w14:textId="611E0621" w:rsidR="002F7814" w:rsidRPr="0062156B" w:rsidRDefault="00536FD8" w:rsidP="00916EC9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стану има право да се пријави за максимално две појединачне мере из тач. 1), 4) и 6) 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коју се пријави, крајњи корисник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се пријави додатно и за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еру 10) ако је Прилог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ом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редвиђена израда техничке документациј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0BA90C1D" w14:textId="46EE8993" w:rsidR="005C12AC" w:rsidRPr="00916EC9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1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FA0DD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675765" w:rsidRPr="00054D2F" w14:paraId="1DA4C3D6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215E953" w14:textId="77777777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, ЗА ПОРОДИЧНЕ КУЋЕ И СТАНОВЕ</w:t>
            </w:r>
          </w:p>
        </w:tc>
      </w:tr>
      <w:tr w:rsidR="00675765" w:rsidRPr="0066540E" w14:paraId="40345A1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7D98E4A" w14:textId="77777777"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proofErr w:type="gram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ПОРОДИЧНЕ КУЋЕ</w:t>
            </w:r>
          </w:p>
        </w:tc>
      </w:tr>
      <w:tr w:rsidR="00675765" w:rsidRPr="0066540E" w14:paraId="2944AC5E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6BA1624A" w14:textId="77777777"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14:paraId="7C38244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5D96C609" w14:textId="12A76A0D" w:rsidR="00675765" w:rsidRPr="00B04B51" w:rsidRDefault="009453DF" w:rsidP="004B4A5D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40658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  <w:r w:rsidR="00536FD8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536FD8" w:rsidRPr="00B04B5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И СТАНОВЕ</w:t>
            </w:r>
          </w:p>
        </w:tc>
      </w:tr>
      <w:tr w:rsidR="00C86291" w:rsidRPr="0066540E" w14:paraId="41BCE9A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7736" w:type="dxa"/>
          </w:tcPr>
          <w:p w14:paraId="25C99745" w14:textId="3B9C413A" w:rsidR="00C86291" w:rsidRPr="00C86291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95725F" w:rsidRPr="0066540E" w14:paraId="6368EA2F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7C083F14" w14:textId="700CFAB0" w:rsidR="0095725F" w:rsidRPr="0095725F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 И СТАНОВЕ</w:t>
            </w:r>
          </w:p>
        </w:tc>
      </w:tr>
      <w:tr w:rsidR="00675765" w:rsidRPr="0066540E" w14:paraId="1D288A78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66540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736" w:type="dxa"/>
          </w:tcPr>
          <w:p w14:paraId="13722600" w14:textId="631ADBC8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 ЗА ПОРОДИЧНЕ КУЋЕ И СТАНОВЕ</w:t>
            </w:r>
          </w:p>
        </w:tc>
      </w:tr>
      <w:tr w:rsidR="00A00A87" w:rsidRPr="0066540E" w14:paraId="0872AB5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66540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4F40EA8B" w14:textId="613F8D09"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A00A87" w:rsidRPr="0066540E" w14:paraId="1C16DFB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5CCC7BA" w14:textId="05768C94"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gram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а 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proofErr w:type="gram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186AF8" w:rsidRPr="0066540E" w14:paraId="0203F37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186AF8" w:rsidRPr="000B3E12" w:rsidRDefault="00186AF8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="006463E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>
              <w:rPr>
                <w:b/>
                <w:lang w:val="sr-Latn-CS"/>
              </w:rPr>
              <w:t>)*</w:t>
            </w:r>
            <w:r w:rsidR="000B3E12">
              <w:rPr>
                <w:b/>
                <w:lang w:val="sr-Cyrl-CS"/>
              </w:rPr>
              <w:t>*</w:t>
            </w:r>
          </w:p>
        </w:tc>
        <w:tc>
          <w:tcPr>
            <w:tcW w:w="7736" w:type="dxa"/>
          </w:tcPr>
          <w:p w14:paraId="392CAD5F" w14:textId="747F1300" w:rsidR="00186AF8" w:rsidRPr="00186AF8" w:rsidRDefault="00186AF8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18218080" w14:textId="77777777" w:rsidR="000B3E12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34908130" w14:textId="4A08EB66"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186AF8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</w:t>
      </w:r>
      <w:r w:rsidR="000B3E1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26B8D9E4" w14:textId="2CB98274"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. 1)-6)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8) и у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у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кладу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1232D4">
        <w:rPr>
          <w:rFonts w:ascii="Times New Roman" w:eastAsia="Times New Roman" w:hAnsi="Times New Roman" w:cs="Times New Roman"/>
          <w:sz w:val="20"/>
          <w:szCs w:val="20"/>
        </w:rPr>
        <w:t>2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неопходн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ов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.</w:t>
      </w:r>
      <w:r w:rsidR="000B3E12">
        <w:rPr>
          <w:lang w:val="sr-Cyrl-CS"/>
        </w:rPr>
        <w:t xml:space="preserve"> </w:t>
      </w:r>
      <w:r w:rsidR="00D84402"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.</w:t>
      </w:r>
      <w:r w:rsidR="00D8440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037667FA" w14:textId="77777777" w:rsidR="00EE2ACD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66DE5BC" w:rsidR="00496203" w:rsidRDefault="00496203" w:rsidP="00496203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АКЕТ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Ј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1A3AFB11" w14:textId="63CE54DC" w:rsidR="00496203" w:rsidRPr="0062156B" w:rsidRDefault="006463E6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RS"/>
        </w:rPr>
        <w:t>који станују у породичним кућама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е за један од пакета мера</w:t>
      </w:r>
      <w:r w:rsidR="009B749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беле 2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63BE8BC2" w14:textId="7D9A6904"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4) или 5) или 6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7).</w:t>
      </w:r>
    </w:p>
    <w:p w14:paraId="20048C19" w14:textId="658027F4"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заокружи и меру 10) ако је то предвиђено у Прилогу </w:t>
      </w:r>
      <w:r w:rsidR="00F50B1A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54D9D43D" w14:textId="5E58A2D1" w:rsidR="00FA0DD0" w:rsidRPr="00916EC9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2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– </w:t>
      </w:r>
      <w:r w:rsidR="00B33E0C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ријава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мо за породичне куће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4C602B" w:rsidRPr="00054D2F" w14:paraId="0C27925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4BF57D05" w14:textId="096B0BC3" w:rsid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</w:p>
          <w:p w14:paraId="24A4E40C" w14:textId="3145E4E5" w:rsidR="00C26C3F" w:rsidRDefault="001232D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ухвата примену најмање две мере из тач. 1), 2) и 3)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766E9A6F" w14:textId="5DF2482B" w:rsidR="00451C23" w:rsidRPr="004C602B" w:rsidRDefault="00E9368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</w:t>
            </w:r>
            <w:r w:rsidR="00003F7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 уколико је предвиђена Прилогом 2</w:t>
            </w:r>
          </w:p>
        </w:tc>
      </w:tr>
      <w:tr w:rsidR="004C602B" w:rsidRPr="00054D2F" w14:paraId="137E17D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496203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C86291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4C602B" w:rsidRPr="0066540E" w14:paraId="3B29582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0F5496C9" w14:textId="28FB83A9" w:rsidR="004C602B" w:rsidRPr="002D1A13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proofErr w:type="gram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C602B" w:rsidRPr="0066540E" w14:paraId="61F3FAC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4C602B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4381B470" w14:textId="53F6BB3E" w:rsidR="004C602B" w:rsidRPr="002D1A13" w:rsidRDefault="004C602B" w:rsidP="0070158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4C602B" w:rsidRPr="0066540E" w14:paraId="450190A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9BD82B" w14:textId="77777777" w:rsidR="004C602B" w:rsidRPr="004C602B" w:rsidDel="00186AF8" w:rsidRDefault="004C602B" w:rsidP="004C60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BC0D734" w14:textId="2F8517C6" w:rsidR="004C602B" w:rsidRPr="00B6461F" w:rsidRDefault="004C602B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 w:rsidRPr="004C602B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0</w:t>
            </w:r>
            <w:r w:rsidRPr="004C602B">
              <w:rPr>
                <w:rStyle w:val="markedcontent"/>
                <w:b/>
                <w:bCs/>
                <w:lang w:val="sr-Cyrl-CS"/>
              </w:rPr>
              <w:t>)</w:t>
            </w:r>
            <w:r w:rsidR="00FA0DD0">
              <w:rPr>
                <w:rStyle w:val="markedcontent"/>
                <w:b/>
                <w:bCs/>
                <w:lang w:val="sr-Cyrl-CS"/>
              </w:rPr>
              <w:t>**</w:t>
            </w:r>
          </w:p>
        </w:tc>
        <w:tc>
          <w:tcPr>
            <w:tcW w:w="9265" w:type="dxa"/>
          </w:tcPr>
          <w:p w14:paraId="400CC580" w14:textId="3B7A12FD" w:rsidR="004C602B" w:rsidRPr="00B04B51" w:rsidRDefault="004C602B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003F7F" w:rsidRPr="0066540E" w14:paraId="1482A468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66540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7B40A4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5537491A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о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14:paraId="6F2477D0" w14:textId="1FD9B368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6E039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ог пакета</w:t>
            </w:r>
          </w:p>
          <w:p w14:paraId="2914B30A" w14:textId="77777777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4) или 5) или 6)</w:t>
            </w:r>
          </w:p>
          <w:p w14:paraId="47C96709" w14:textId="5A8EC51F" w:rsidR="00003F7F" w:rsidRPr="006E0396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/или 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9368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4C602B" w:rsidRPr="0066540E" w14:paraId="78F4EC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4C602B" w:rsidRPr="0066540E" w14:paraId="689DAB5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26A0244F" w14:textId="6FCEDF91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proofErr w:type="gram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C602B" w:rsidRPr="0066540E" w14:paraId="12EF26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093009A8" w14:textId="6E63BBA1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1232D4" w:rsidRPr="0066540E" w14:paraId="69E04AE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7B40A4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66190BA3" w14:textId="50816E6A" w:rsidR="001232D4" w:rsidRPr="007B40A4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="00ED03A4"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14:paraId="1577F03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7B40A4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530F8541" w14:textId="61C8C8C9" w:rsidR="00ED03A4" w:rsidRPr="007B40A4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4C602B" w:rsidRPr="0066540E" w14:paraId="5F9B72C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379B65C1" w14:textId="6ECBAA86" w:rsidR="004C602B" w:rsidRPr="007B40A4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4C602B" w:rsidRPr="0066540E" w14:paraId="7C043B3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265" w:type="dxa"/>
          </w:tcPr>
          <w:p w14:paraId="372405EE" w14:textId="1659B8EA" w:rsidR="004C602B" w:rsidRPr="007B40A4" w:rsidRDefault="00451C23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4C602B" w:rsidRPr="0066540E" w14:paraId="1AADB14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DCFF8C4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5E876858" w14:textId="31589A9A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14:paraId="0BBADC9A" w14:textId="0B17A195" w:rsidR="004C602B" w:rsidRPr="007B40A4" w:rsidRDefault="00451C23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B1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451C23" w:rsidRPr="0066540E" w14:paraId="6AE64044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0853B46B" w14:textId="249E89ED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)</w:t>
            </w:r>
          </w:p>
          <w:p w14:paraId="53B780E9" w14:textId="1654365A" w:rsidR="00EA5A2C" w:rsidRDefault="00EA5A2C" w:rsidP="00EA5A2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Основног и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дардн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г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акет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00F9BBBF" w14:textId="05548774" w:rsidR="005C12AC" w:rsidRDefault="005C12AC" w:rsidP="005C12A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8) и/или 9)</w:t>
            </w:r>
          </w:p>
          <w:p w14:paraId="4107FF9F" w14:textId="37B5D8A9" w:rsidR="00451C23" w:rsidRPr="007B40A4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5C12AC" w:rsidRPr="0066540E" w14:paraId="3B08214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C86291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5C12AC" w:rsidRPr="0066540E" w14:paraId="30D7F05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C86291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proofErr w:type="gram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5C12AC" w:rsidRPr="0066540E" w14:paraId="01B7086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7740883A" w14:textId="504D002A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ED03A4" w:rsidRPr="0066540E" w14:paraId="364D0EE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5CB21143" w14:textId="171D4BBF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14:paraId="3FB9847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3FC6911B" w14:textId="1ACDA8B3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5C12AC" w:rsidRPr="0066540E" w14:paraId="0180983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2F1CDE15" w14:textId="5ECD90C0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</w:p>
        </w:tc>
      </w:tr>
      <w:tr w:rsidR="004C602B" w:rsidRPr="0066540E" w14:paraId="1B2E007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66540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4C602B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265" w:type="dxa"/>
          </w:tcPr>
          <w:p w14:paraId="2C357DF6" w14:textId="0F36F8A9" w:rsidR="004C602B" w:rsidRPr="002D1A13" w:rsidRDefault="004C602B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4C602B" w:rsidRPr="0066540E" w14:paraId="78876EA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66540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9265" w:type="dxa"/>
          </w:tcPr>
          <w:p w14:paraId="26BE95D9" w14:textId="4AEE15E1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</w:p>
        </w:tc>
      </w:tr>
      <w:tr w:rsidR="004C602B" w:rsidRPr="0066540E" w14:paraId="6AACDBE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9265" w:type="dxa"/>
          </w:tcPr>
          <w:p w14:paraId="565DE1D0" w14:textId="2ACA3234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gram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а 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proofErr w:type="gram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5C12AC" w:rsidRPr="0066540E" w14:paraId="20FF55C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213E7B50" w14:textId="0691DE97" w:rsidR="005C12AC" w:rsidRDefault="005C12AC" w:rsidP="005C12AC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14:paraId="750D799C" w14:textId="29F4CA16" w:rsidR="005C12AC" w:rsidRPr="007B40A4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</w:tbl>
    <w:p w14:paraId="349331EA" w14:textId="77777777" w:rsidR="00496203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DE4C60D" w14:textId="5323965B" w:rsidR="00FA0DD0" w:rsidRPr="0066540E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6C8EA4FB" w14:textId="3322477A" w:rsidR="00FA0DD0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*За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. 1)-6)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8) и у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у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кладу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ED03A4">
        <w:rPr>
          <w:rFonts w:ascii="Times New Roman" w:eastAsia="Times New Roman" w:hAnsi="Times New Roman" w:cs="Times New Roman"/>
          <w:sz w:val="20"/>
          <w:szCs w:val="20"/>
          <w:lang w:val="sr-Cyrl-RS"/>
        </w:rPr>
        <w:t>2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неопходн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радов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>.</w:t>
      </w:r>
      <w:r>
        <w:rPr>
          <w:lang w:val="sr-Cyrl-CS"/>
        </w:rPr>
        <w:t xml:space="preserve"> </w:t>
      </w:r>
      <w:r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1C8BD64C" w14:textId="77777777"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" w:name="_Hlk72263790"/>
    </w:p>
    <w:p w14:paraId="3BA8EC9D" w14:textId="77777777"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15"/>
        <w:gridCol w:w="2385"/>
      </w:tblGrid>
      <w:tr w:rsidR="008A0D35" w:rsidRPr="0066540E" w14:paraId="21EE49AD" w14:textId="77777777" w:rsidTr="00650A2A">
        <w:tc>
          <w:tcPr>
            <w:tcW w:w="2979" w:type="pct"/>
          </w:tcPr>
          <w:p w14:paraId="5A8A160E" w14:textId="6632D5E2"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0238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ородичне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021" w:type="pct"/>
          </w:tcPr>
          <w:p w14:paraId="7E7CFAD0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BAEF4B3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78EAC382" w14:textId="77777777" w:rsidTr="00650A2A">
        <w:tc>
          <w:tcPr>
            <w:tcW w:w="2979" w:type="pct"/>
          </w:tcPr>
          <w:p w14:paraId="4D8D32BC" w14:textId="77777777"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14:paraId="3CE03BAD" w14:textId="77777777"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14:paraId="015E2C7A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4DCE285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3F176ABF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1A21" w:rsidRPr="0066540E" w14:paraId="67CF40B9" w14:textId="77777777" w:rsidTr="001A73A5">
        <w:trPr>
          <w:trHeight w:val="389"/>
        </w:trPr>
        <w:tc>
          <w:tcPr>
            <w:tcW w:w="9356" w:type="dxa"/>
            <w:vAlign w:val="center"/>
          </w:tcPr>
          <w:p w14:paraId="025DE964" w14:textId="2986F436" w:rsidR="00771A21" w:rsidRPr="00B84152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1A21" w:rsidRPr="0066540E" w14:paraId="433574EC" w14:textId="77777777" w:rsidTr="001A73A5">
        <w:trPr>
          <w:trHeight w:val="338"/>
        </w:trPr>
        <w:tc>
          <w:tcPr>
            <w:tcW w:w="9356" w:type="dxa"/>
          </w:tcPr>
          <w:p w14:paraId="14F2D72C" w14:textId="77777777"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1A21" w:rsidRPr="0066540E" w14:paraId="6A86F26B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74D35594" w14:textId="77777777"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771A21" w:rsidRPr="0066540E" w14:paraId="142E8CFF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60EE330" w14:textId="024A297E"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1A21" w:rsidRPr="0066540E" w14:paraId="33D567FC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8E3BCF8" w14:textId="77777777"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85239B2" w14:textId="1C0CE9FC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695CDD09" w14:textId="77777777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57C3728" w14:textId="25E4C4F2" w:rsidR="0066540E" w:rsidRPr="0066540E" w:rsidRDefault="009242B9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а која се односи на замен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остојеће пећи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ли котла под тач. 4), 5) или 6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,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14:paraId="3820015C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A988481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14:paraId="58949EDB" w14:textId="77777777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EE0FE9D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14:paraId="6B70B072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89F1EE2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14:paraId="479AA72A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2DF847" w14:textId="54643668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14:paraId="100096F5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B289C49" w14:textId="63980110" w:rsidR="00ED03A4" w:rsidRPr="000A0766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14:paraId="460E7531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FC5E5D1" w14:textId="2C49CCC0" w:rsidR="00ED03A4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14:paraId="52E1E092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8593F2" w14:textId="6C14D8E5" w:rsidR="00ED03A4" w:rsidRDefault="00771A21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312E4A33" w14:textId="77777777"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784F94F4" w14:textId="77777777"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BE2479C" w14:textId="57E14637" w:rsidR="00ED03A4" w:rsidRPr="00B04B51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8E76D7C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1"/>
        <w:gridCol w:w="9356"/>
      </w:tblGrid>
      <w:tr w:rsidR="00A0389E" w14:paraId="0C01824E" w14:textId="77777777" w:rsidTr="00B04B51">
        <w:trPr>
          <w:trHeight w:val="352"/>
        </w:trPr>
        <w:tc>
          <w:tcPr>
            <w:tcW w:w="9447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bottom"/>
            <w:hideMark/>
          </w:tcPr>
          <w:p w14:paraId="71600735" w14:textId="34B6277D" w:rsidR="00A0389E" w:rsidRPr="00C86291" w:rsidRDefault="004F2A9E" w:rsidP="00ED0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з тачке 8) која се односи на уградњу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752BCA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:</w:t>
            </w:r>
          </w:p>
        </w:tc>
      </w:tr>
      <w:tr w:rsidR="00ED03A4" w:rsidRPr="0066540E" w14:paraId="7F08EE8D" w14:textId="77777777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9B06468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ED03A4" w:rsidRPr="0066540E" w14:paraId="6E5E8B23" w14:textId="77777777" w:rsidTr="00ED03A4">
        <w:trPr>
          <w:gridBefore w:val="1"/>
          <w:wBefore w:w="91" w:type="dxa"/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4B49255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ED03A4" w:rsidRPr="0066540E" w14:paraId="4CD974FB" w14:textId="77777777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0CA9C3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Дрво</w:t>
            </w:r>
          </w:p>
        </w:tc>
      </w:tr>
      <w:tr w:rsidR="00ED03A4" w:rsidRPr="0066540E" w14:paraId="68DA166D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69A48A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14:paraId="0B27BC79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19B3AB4" w14:textId="77777777" w:rsidR="00ED03A4" w:rsidRPr="000A0766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14:paraId="64C812AD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762076" w14:textId="77777777"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14:paraId="2323C88A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A815F72" w14:textId="6937F301"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</w:t>
            </w:r>
            <w:r w:rsidR="00771A2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писати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00378823" w14:textId="77777777"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6D6E5385" w14:textId="77777777"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3C8706FC" w14:textId="77777777" w:rsidR="00ED03A4" w:rsidRPr="001A73A5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505B50C7" w14:textId="77777777"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14:paraId="435E6B5D" w14:textId="77777777" w:rsidTr="00E63938">
        <w:tc>
          <w:tcPr>
            <w:tcW w:w="9323" w:type="dxa"/>
          </w:tcPr>
          <w:p w14:paraId="28619A05" w14:textId="7B4782AC" w:rsidR="00916EC9" w:rsidRPr="00B66347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E63938" w:rsidRPr="0066540E" w14:paraId="447FA66C" w14:textId="77777777" w:rsidTr="00E63938">
        <w:trPr>
          <w:trHeight w:val="346"/>
        </w:trPr>
        <w:tc>
          <w:tcPr>
            <w:tcW w:w="9323" w:type="dxa"/>
          </w:tcPr>
          <w:p w14:paraId="012D5E19" w14:textId="25A038D9"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дрвеним профилом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E63938" w:rsidRPr="0066540E" w14:paraId="21F1931C" w14:textId="77777777" w:rsidTr="00E63938">
        <w:trPr>
          <w:trHeight w:val="343"/>
        </w:trPr>
        <w:tc>
          <w:tcPr>
            <w:tcW w:w="9323" w:type="dxa"/>
          </w:tcPr>
          <w:p w14:paraId="70204B31" w14:textId="46BB2487"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</w:tbl>
    <w:p w14:paraId="4A4E4227" w14:textId="6602DDF9"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bookmarkEnd w:id="1"/>
    <w:p w14:paraId="374CA69D" w14:textId="77777777"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6C41D997" w14:textId="77777777"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456979" w14:textId="5DE6C883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66540E">
        <w:rPr>
          <w:rFonts w:ascii="Times New Roman" w:hAnsi="Times New Roman" w:cs="Times New Roman"/>
          <w:sz w:val="24"/>
          <w:szCs w:val="24"/>
        </w:rPr>
        <w:t>Датум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B6461F">
        <w:rPr>
          <w:rFonts w:ascii="Times New Roman" w:hAnsi="Times New Roman" w:cs="Times New Roman"/>
          <w:sz w:val="24"/>
          <w:szCs w:val="24"/>
          <w:lang w:val="sr-Latn-CS"/>
        </w:rPr>
        <w:t>3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42EC04EC" w14:textId="77777777"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подносиоца захтева</w:t>
      </w:r>
    </w:p>
    <w:p w14:paraId="7385B3E3" w14:textId="77777777"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14:paraId="6B5309B7" w14:textId="77777777"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BA8B43A" w14:textId="77777777"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14:paraId="421713ED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EC521F" w14:textId="77777777" w:rsidR="00DF1552" w:rsidRDefault="00DF1552" w:rsidP="00CB7E8C">
      <w:pPr>
        <w:spacing w:after="0" w:line="240" w:lineRule="auto"/>
      </w:pPr>
      <w:r>
        <w:separator/>
      </w:r>
    </w:p>
  </w:endnote>
  <w:endnote w:type="continuationSeparator" w:id="0">
    <w:p w14:paraId="5F112875" w14:textId="77777777" w:rsidR="00DF1552" w:rsidRDefault="00DF1552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9B7F4C" w14:textId="77777777" w:rsidR="00DF1552" w:rsidRDefault="00DF1552" w:rsidP="00CB7E8C">
      <w:pPr>
        <w:spacing w:after="0" w:line="240" w:lineRule="auto"/>
      </w:pPr>
      <w:r>
        <w:separator/>
      </w:r>
    </w:p>
  </w:footnote>
  <w:footnote w:type="continuationSeparator" w:id="0">
    <w:p w14:paraId="0C13D8A6" w14:textId="77777777" w:rsidR="00DF1552" w:rsidRDefault="00DF1552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83CCF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1105419098">
    <w:abstractNumId w:val="24"/>
  </w:num>
  <w:num w:numId="2" w16cid:durableId="477115428">
    <w:abstractNumId w:val="16"/>
  </w:num>
  <w:num w:numId="3" w16cid:durableId="1570992044">
    <w:abstractNumId w:val="25"/>
  </w:num>
  <w:num w:numId="4" w16cid:durableId="1776510893">
    <w:abstractNumId w:val="8"/>
  </w:num>
  <w:num w:numId="5" w16cid:durableId="1802111875">
    <w:abstractNumId w:val="14"/>
  </w:num>
  <w:num w:numId="6" w16cid:durableId="1587810815">
    <w:abstractNumId w:val="29"/>
  </w:num>
  <w:num w:numId="7" w16cid:durableId="670110772">
    <w:abstractNumId w:val="12"/>
  </w:num>
  <w:num w:numId="8" w16cid:durableId="303243393">
    <w:abstractNumId w:val="15"/>
  </w:num>
  <w:num w:numId="9" w16cid:durableId="1016464145">
    <w:abstractNumId w:val="31"/>
  </w:num>
  <w:num w:numId="10" w16cid:durableId="1974947430">
    <w:abstractNumId w:val="30"/>
  </w:num>
  <w:num w:numId="11" w16cid:durableId="1860001434">
    <w:abstractNumId w:val="7"/>
  </w:num>
  <w:num w:numId="12" w16cid:durableId="106707477">
    <w:abstractNumId w:val="28"/>
  </w:num>
  <w:num w:numId="13" w16cid:durableId="818766293">
    <w:abstractNumId w:val="22"/>
  </w:num>
  <w:num w:numId="14" w16cid:durableId="1006786778">
    <w:abstractNumId w:val="3"/>
  </w:num>
  <w:num w:numId="15" w16cid:durableId="1935936380">
    <w:abstractNumId w:val="9"/>
  </w:num>
  <w:num w:numId="16" w16cid:durableId="426923514">
    <w:abstractNumId w:val="20"/>
  </w:num>
  <w:num w:numId="17" w16cid:durableId="1748264052">
    <w:abstractNumId w:val="27"/>
  </w:num>
  <w:num w:numId="18" w16cid:durableId="1331980551">
    <w:abstractNumId w:val="19"/>
  </w:num>
  <w:num w:numId="19" w16cid:durableId="2026788989">
    <w:abstractNumId w:val="0"/>
  </w:num>
  <w:num w:numId="20" w16cid:durableId="1884514642">
    <w:abstractNumId w:val="11"/>
  </w:num>
  <w:num w:numId="21" w16cid:durableId="161360954">
    <w:abstractNumId w:val="4"/>
  </w:num>
  <w:num w:numId="22" w16cid:durableId="815687497">
    <w:abstractNumId w:val="6"/>
  </w:num>
  <w:num w:numId="23" w16cid:durableId="1720667179">
    <w:abstractNumId w:val="23"/>
  </w:num>
  <w:num w:numId="24" w16cid:durableId="2120947941">
    <w:abstractNumId w:val="10"/>
  </w:num>
  <w:num w:numId="25" w16cid:durableId="524446113">
    <w:abstractNumId w:val="18"/>
  </w:num>
  <w:num w:numId="26" w16cid:durableId="1709140937">
    <w:abstractNumId w:val="21"/>
  </w:num>
  <w:num w:numId="27" w16cid:durableId="698091183">
    <w:abstractNumId w:val="1"/>
  </w:num>
  <w:num w:numId="28" w16cid:durableId="520779769">
    <w:abstractNumId w:val="13"/>
  </w:num>
  <w:num w:numId="29" w16cid:durableId="19940248">
    <w:abstractNumId w:val="26"/>
  </w:num>
  <w:num w:numId="30" w16cid:durableId="876509881">
    <w:abstractNumId w:val="5"/>
  </w:num>
  <w:num w:numId="31" w16cid:durableId="1580015880">
    <w:abstractNumId w:val="17"/>
  </w:num>
  <w:num w:numId="32" w16cid:durableId="1555265769">
    <w:abstractNumId w:val="2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58B9"/>
    <w:rsid w:val="00052AB5"/>
    <w:rsid w:val="00054D2F"/>
    <w:rsid w:val="00062C9F"/>
    <w:rsid w:val="00092C82"/>
    <w:rsid w:val="00096283"/>
    <w:rsid w:val="000A570B"/>
    <w:rsid w:val="000A762E"/>
    <w:rsid w:val="000B3E12"/>
    <w:rsid w:val="000B5B83"/>
    <w:rsid w:val="000D4ACD"/>
    <w:rsid w:val="000D62C7"/>
    <w:rsid w:val="000F1414"/>
    <w:rsid w:val="000F34C9"/>
    <w:rsid w:val="00100950"/>
    <w:rsid w:val="00103269"/>
    <w:rsid w:val="00115E5A"/>
    <w:rsid w:val="00121771"/>
    <w:rsid w:val="001232D4"/>
    <w:rsid w:val="00125AA3"/>
    <w:rsid w:val="001444DB"/>
    <w:rsid w:val="00145D69"/>
    <w:rsid w:val="00157B30"/>
    <w:rsid w:val="001618A6"/>
    <w:rsid w:val="00165F07"/>
    <w:rsid w:val="00186AF8"/>
    <w:rsid w:val="001D54C8"/>
    <w:rsid w:val="001F600E"/>
    <w:rsid w:val="0020470D"/>
    <w:rsid w:val="00213A2F"/>
    <w:rsid w:val="00215AAC"/>
    <w:rsid w:val="00224C4F"/>
    <w:rsid w:val="00266B51"/>
    <w:rsid w:val="002B31BC"/>
    <w:rsid w:val="002B5978"/>
    <w:rsid w:val="002C788C"/>
    <w:rsid w:val="002D1A13"/>
    <w:rsid w:val="002D37E0"/>
    <w:rsid w:val="002F7814"/>
    <w:rsid w:val="003239CB"/>
    <w:rsid w:val="00370499"/>
    <w:rsid w:val="003967AD"/>
    <w:rsid w:val="003A361B"/>
    <w:rsid w:val="003D67B7"/>
    <w:rsid w:val="003E5425"/>
    <w:rsid w:val="003E735E"/>
    <w:rsid w:val="00406587"/>
    <w:rsid w:val="00410446"/>
    <w:rsid w:val="004135DF"/>
    <w:rsid w:val="00414D8E"/>
    <w:rsid w:val="00425CAA"/>
    <w:rsid w:val="00436EAA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36FD8"/>
    <w:rsid w:val="00552A02"/>
    <w:rsid w:val="00556FCB"/>
    <w:rsid w:val="00571359"/>
    <w:rsid w:val="0058199F"/>
    <w:rsid w:val="005952E1"/>
    <w:rsid w:val="005A2199"/>
    <w:rsid w:val="005C12AC"/>
    <w:rsid w:val="005C600A"/>
    <w:rsid w:val="005C7FA7"/>
    <w:rsid w:val="005E2557"/>
    <w:rsid w:val="005E6D56"/>
    <w:rsid w:val="00611DB8"/>
    <w:rsid w:val="00612AAC"/>
    <w:rsid w:val="0062156B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0396"/>
    <w:rsid w:val="006E46BB"/>
    <w:rsid w:val="006F1F74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F3544"/>
    <w:rsid w:val="00902AE4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04B51"/>
    <w:rsid w:val="00B104CB"/>
    <w:rsid w:val="00B159AD"/>
    <w:rsid w:val="00B335B4"/>
    <w:rsid w:val="00B33E0C"/>
    <w:rsid w:val="00B43512"/>
    <w:rsid w:val="00B6461F"/>
    <w:rsid w:val="00B66347"/>
    <w:rsid w:val="00B730FB"/>
    <w:rsid w:val="00B74A26"/>
    <w:rsid w:val="00B8177E"/>
    <w:rsid w:val="00B84152"/>
    <w:rsid w:val="00B84EE2"/>
    <w:rsid w:val="00B9030F"/>
    <w:rsid w:val="00B90B12"/>
    <w:rsid w:val="00BA1DE0"/>
    <w:rsid w:val="00BB1445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060F3"/>
    <w:rsid w:val="00D13CF6"/>
    <w:rsid w:val="00D17F10"/>
    <w:rsid w:val="00D24529"/>
    <w:rsid w:val="00D24B27"/>
    <w:rsid w:val="00D54D97"/>
    <w:rsid w:val="00D55D2F"/>
    <w:rsid w:val="00D745B6"/>
    <w:rsid w:val="00D778AB"/>
    <w:rsid w:val="00D84402"/>
    <w:rsid w:val="00D853EF"/>
    <w:rsid w:val="00D94E38"/>
    <w:rsid w:val="00DA40E3"/>
    <w:rsid w:val="00DA53D4"/>
    <w:rsid w:val="00DA7892"/>
    <w:rsid w:val="00DB67CD"/>
    <w:rsid w:val="00DE4C76"/>
    <w:rsid w:val="00DF060B"/>
    <w:rsid w:val="00DF1552"/>
    <w:rsid w:val="00DF24FD"/>
    <w:rsid w:val="00DF753A"/>
    <w:rsid w:val="00E125BD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919C1"/>
    <w:rsid w:val="00E93681"/>
    <w:rsid w:val="00EA5A2C"/>
    <w:rsid w:val="00EC747B"/>
    <w:rsid w:val="00ED03A4"/>
    <w:rsid w:val="00EE2ACD"/>
    <w:rsid w:val="00EF59A7"/>
    <w:rsid w:val="00F14531"/>
    <w:rsid w:val="00F22C3C"/>
    <w:rsid w:val="00F43B94"/>
    <w:rsid w:val="00F46C23"/>
    <w:rsid w:val="00F50B1A"/>
    <w:rsid w:val="00F7002D"/>
    <w:rsid w:val="00F775AD"/>
    <w:rsid w:val="00F927AD"/>
    <w:rsid w:val="00F971CF"/>
    <w:rsid w:val="00FA01F1"/>
    <w:rsid w:val="00FA0DD0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F2E569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A21ABD-FFB3-422E-9A6D-DC5F3061F9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07</Words>
  <Characters>8593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Nenad Kovač</cp:lastModifiedBy>
  <cp:revision>2</cp:revision>
  <cp:lastPrinted>2021-08-06T05:54:00Z</cp:lastPrinted>
  <dcterms:created xsi:type="dcterms:W3CDTF">2023-09-18T08:08:00Z</dcterms:created>
  <dcterms:modified xsi:type="dcterms:W3CDTF">2023-09-18T08:08:00Z</dcterms:modified>
</cp:coreProperties>
</file>